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your esteemed organization in Australia Brisbane. As a dedicated and experienced journalist with a strong commitment to uncovering truth, amplifying community voices, and delivering impactful storytelling, I am eager to contribute my skills and passion to your newsroom. With over [X years] of experience covering local and national issues in Queensland, I have developed a deep understanding of the dynamic media landscape in Australia Brisbane and am excited about the opportunity to further my career in this vibrant region.</w:t>
      </w:r>
    </w:p>
    <w:p>
      <w:pPr>
        <w:pStyle w:val="BodyText"/>
      </w:pPr>
      <w:r>
        <w:t xml:space="preserve">My journey as a journalist began with a focus on investigative reporting and community-driven storytelling. I have worked with publications such as [Name of Local Newspaper/Outlet], where I covered everything from urban development and environmental issues to cultural events and public health crises. These experiences have honed my ability to research, analyze, and present complex topics in an accessible and engaging manner. In Australia Brisbane, where the media plays a critical role in shaping public discourse, I have always prioritized ethical reporting and accuracy—values that align closely with your organization’s mission.</w:t>
      </w:r>
    </w:p>
    <w:p>
      <w:pPr>
        <w:pStyle w:val="BodyText"/>
      </w:pPr>
      <w:r>
        <w:t xml:space="preserve">What sets me apart as a journalist is my ability to connect with diverse audiences while maintaining a rigorous editorial standard. Whether covering breaking news, writing feature stories, or producing multimedia content for digital platforms, I approach every assignment with curiosity and integrity. For example, during [specific project or story], I collaborated with local experts and community members to produce an in-depth series on [topic], which received recognition for its depth and relevance to Brisbane residents. This work not only highlighted the challenges faced by our community but also sparked meaningful conversations that led to actionable outcomes.</w:t>
      </w:r>
    </w:p>
    <w:p>
      <w:pPr>
        <w:pStyle w:val="BodyText"/>
      </w:pPr>
      <w:r>
        <w:t xml:space="preserve">Australia Brisbane’s unique blend of urban energy, cultural diversity, and natural beauty makes it an exciting hub for journalism. I have always been inspired by the city’s ability to balance growth with sustainability, and I believe my background in covering local issues positions me to contribute effectively to your team. Whether reporting on economic trends in the Greater Brisbane area, exploring the impact of climate change on coastal communities, or highlighting innovative startups in South Brisbane, I bring a journalist’s eye for detail and a storyteller’s heart.</w:t>
      </w:r>
    </w:p>
    <w:p>
      <w:pPr>
        <w:pStyle w:val="BodyText"/>
      </w:pPr>
      <w:r>
        <w:t xml:space="preserve">My technical skills further enhance my ability to thrive in a modern newsroom. I am proficient in digital storytelling tools such as [software/platforms], and I have experience creating engaging content for websites, social media, and podcasts. In Australia Brisbane, where audiences increasingly consume news through mobile devices and online platforms, this versatility is essential. I also understand the importance of maintaining a strong editorial voice while adapting to the evolving demands of 24/7 news cycles.</w:t>
      </w:r>
    </w:p>
    <w:p>
      <w:pPr>
        <w:pStyle w:val="BodyText"/>
      </w:pPr>
      <w:r>
        <w:t xml:space="preserve">What excites me most about this opportunity is the chance to work with a team that values journalistic excellence and community engagement. I admire your organization’s commitment to [specific value, e.g., "holding power to account" or "amplifying underrepresented voices"], and I am eager to contribute my skills to continue this legacy. In Australia Brisbane, where media plays a vital role in fostering informed citizenship, I believe my experience and perspective will add significant value.</w:t>
      </w:r>
    </w:p>
    <w:p>
      <w:pPr>
        <w:pStyle w:val="BodyText"/>
      </w:pPr>
      <w:r>
        <w:t xml:space="preserve">As a journalist, I have always believed in the power of storytelling to inspire change. My work in [specific area or project] demonstrates my ability to connect with readers and drive conversations that matter. In Brisbane, where issues like urban planning, education reform, and environmental conservation are at the forefront of public debate, I am confident that my background will enable me to produce compelling content that resonates with your audience.</w:t>
      </w:r>
    </w:p>
    <w:p>
      <w:pPr>
        <w:pStyle w:val="BodyText"/>
      </w:pPr>
      <w:r>
        <w:t xml:space="preserve">I would welcome the opportunity to discuss how my skills and experiences align with your needs. Thank you for considering my application. I look forward to the possibility of contributing to your team and helping shape the future of journalism in Australia Brisban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Application</dc:title>
  <dc:creator/>
  <cp:keywords/>
  <dcterms:created xsi:type="dcterms:W3CDTF">2026-07-21T10:38:47Z</dcterms:created>
  <dcterms:modified xsi:type="dcterms:W3CDTF">2026-07-21T10:38:47Z</dcterms:modified>
</cp:coreProperties>
</file>

<file path=docProps/custom.xml><?xml version="1.0" encoding="utf-8"?>
<Properties xmlns="http://schemas.openxmlformats.org/officeDocument/2006/custom-properties" xmlns:vt="http://schemas.openxmlformats.org/officeDocument/2006/docPropsVTypes"/>
</file>